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3DAB72D" w:rsidR="00784F3C" w:rsidRPr="009D15EE" w:rsidRDefault="004C0884" w:rsidP="00186AFB">
      <w:pPr>
        <w:jc w:val="center"/>
        <w:rPr>
          <w:b/>
        </w:rPr>
      </w:pPr>
      <w:r>
        <w:rPr>
          <w:b/>
        </w:rPr>
        <w:t>Mon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7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1</w:t>
      </w:r>
      <w:r>
        <w:rPr>
          <w:b/>
        </w:rPr>
        <w:t>2</w:t>
      </w:r>
      <w:r w:rsidR="00186AFB" w:rsidRPr="009D15EE">
        <w:rPr>
          <w:b/>
        </w:rPr>
        <w:t>pm</w:t>
      </w:r>
    </w:p>
    <w:p w14:paraId="330E0E33" w14:textId="7D15BD8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  <w:r w:rsidR="00E262AC">
        <w:rPr>
          <w:b/>
        </w:rPr>
        <w:t xml:space="preserve"> Lachlan, Sam, Josh, Raymond, Michael</w:t>
      </w:r>
    </w:p>
    <w:p w14:paraId="3D438349" w14:textId="2CADA118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  <w:r w:rsidR="00E262AC">
        <w:rPr>
          <w:b/>
        </w:rPr>
        <w:t xml:space="preserve"> </w:t>
      </w:r>
      <w:r w:rsidR="00045BD7">
        <w:rPr>
          <w:b/>
        </w:rPr>
        <w:t>Chen</w:t>
      </w:r>
      <w:bookmarkStart w:id="0" w:name="_GoBack"/>
      <w:bookmarkEnd w:id="0"/>
    </w:p>
    <w:p w14:paraId="51A4F6AA" w14:textId="20475955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 meeting for team members not present</w:t>
      </w:r>
    </w:p>
    <w:p w14:paraId="6C3AD83C" w14:textId="408037F5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Not needed</w:t>
      </w:r>
      <w:r w:rsidR="00570C62">
        <w:rPr>
          <w:b/>
        </w:rPr>
        <w:t xml:space="preserve"> (Chen not present)</w:t>
      </w:r>
    </w:p>
    <w:p w14:paraId="5AC1A69C" w14:textId="01558EB2" w:rsidR="00E644A2" w:rsidRDefault="00E644A2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What is done</w:t>
      </w:r>
      <w:r w:rsidR="006B3FD2">
        <w:rPr>
          <w:b/>
        </w:rPr>
        <w:t xml:space="preserve"> </w:t>
      </w:r>
      <w:r>
        <w:rPr>
          <w:b/>
        </w:rPr>
        <w:t>(12:17</w:t>
      </w:r>
      <w:r w:rsidR="006B3FD2">
        <w:rPr>
          <w:b/>
        </w:rPr>
        <w:t>-12:20)</w:t>
      </w:r>
    </w:p>
    <w:p w14:paraId="2799B843" w14:textId="30960094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se UI</w:t>
      </w:r>
    </w:p>
    <w:p w14:paraId="0A7AF33D" w14:textId="4146D847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pload</w:t>
      </w:r>
    </w:p>
    <w:p w14:paraId="472C1262" w14:textId="1B6F25A0" w:rsidR="00E644A2" w:rsidRDefault="00E644A2" w:rsidP="00E644A2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 xml:space="preserve">Some </w:t>
      </w:r>
      <w:proofErr w:type="spellStart"/>
      <w:r>
        <w:rPr>
          <w:b/>
        </w:rPr>
        <w:t>sql</w:t>
      </w:r>
      <w:proofErr w:type="spellEnd"/>
      <w:r>
        <w:rPr>
          <w:b/>
        </w:rPr>
        <w:t xml:space="preserve"> queries</w:t>
      </w:r>
    </w:p>
    <w:p w14:paraId="78516D66" w14:textId="3F2DAD5D" w:rsidR="00EE2E17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what features are still required and implementation plan</w:t>
      </w:r>
      <w:r w:rsidR="006B3FD2">
        <w:rPr>
          <w:b/>
        </w:rPr>
        <w:t xml:space="preserve"> (12:21-12:26)</w:t>
      </w:r>
    </w:p>
    <w:p w14:paraId="375F6108" w14:textId="1770E389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60D5C367" w14:textId="2BE0C9FB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69B16BD6" w14:textId="4F6FF99B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>Use the external library</w:t>
      </w:r>
    </w:p>
    <w:p w14:paraId="1DEE2294" w14:textId="60D2C620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107B6D5" w14:textId="1CF13EB5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6DFF66B7" w14:textId="15C78481" w:rsidR="00EE2E17" w:rsidRDefault="00EE2E17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2233107F" w14:textId="61871AAF" w:rsidR="006B3FD2" w:rsidRDefault="006B3FD2" w:rsidP="006B3FD2">
      <w:pPr>
        <w:pStyle w:val="ListParagraph"/>
        <w:numPr>
          <w:ilvl w:val="2"/>
          <w:numId w:val="3"/>
        </w:numPr>
        <w:rPr>
          <w:b/>
        </w:rPr>
      </w:pPr>
      <w:r>
        <w:rPr>
          <w:b/>
        </w:rPr>
        <w:t xml:space="preserve">Use </w:t>
      </w:r>
      <w:proofErr w:type="spellStart"/>
      <w:r>
        <w:rPr>
          <w:b/>
        </w:rPr>
        <w:t>callba</w:t>
      </w:r>
      <w:r w:rsidR="00F11632">
        <w:rPr>
          <w:b/>
        </w:rPr>
        <w:t>c</w:t>
      </w:r>
      <w:r>
        <w:rPr>
          <w:b/>
        </w:rPr>
        <w:t>k</w:t>
      </w:r>
      <w:proofErr w:type="spellEnd"/>
      <w:r>
        <w:rPr>
          <w:b/>
        </w:rPr>
        <w:t xml:space="preserve"> functions or </w:t>
      </w:r>
      <w:proofErr w:type="gramStart"/>
      <w:r>
        <w:rPr>
          <w:b/>
        </w:rPr>
        <w:t>wait(</w:t>
      </w:r>
      <w:proofErr w:type="gramEnd"/>
      <w:r>
        <w:rPr>
          <w:b/>
        </w:rPr>
        <w:t>) for now</w:t>
      </w:r>
    </w:p>
    <w:p w14:paraId="43AC4437" w14:textId="4C7FB108" w:rsidR="00710E34" w:rsidRDefault="00710E34" w:rsidP="00EE2E17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the test’s</w:t>
      </w:r>
    </w:p>
    <w:p w14:paraId="52647477" w14:textId="66707E46" w:rsidR="00264669" w:rsidRDefault="00EE2E17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Discuss additional features client requested and possible approaches</w:t>
      </w:r>
      <w:r w:rsidR="006B3FD2">
        <w:rPr>
          <w:b/>
        </w:rPr>
        <w:t xml:space="preserve"> (12:27-</w:t>
      </w:r>
      <w:r w:rsidR="000F1BED">
        <w:rPr>
          <w:b/>
        </w:rPr>
        <w:t>12:39)</w:t>
      </w:r>
    </w:p>
    <w:p w14:paraId="3BDB310E" w14:textId="20FC79B6" w:rsidR="00EE2E17" w:rsidRPr="00502E24" w:rsidRDefault="00EE2E17" w:rsidP="00502E24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s between sessions</w:t>
      </w:r>
    </w:p>
    <w:p w14:paraId="350642E2" w14:textId="5363ED95" w:rsidR="004C0884" w:rsidRDefault="001A774F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flection</w:t>
      </w:r>
      <w:r w:rsidR="000F1BED">
        <w:rPr>
          <w:b/>
        </w:rPr>
        <w:t xml:space="preserve"> (12:40-12:50)</w:t>
      </w:r>
    </w:p>
    <w:p w14:paraId="5DFFCF7E" w14:textId="759CBB99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Could have been more efficient with UI</w:t>
      </w:r>
    </w:p>
    <w:p w14:paraId="18D5D179" w14:textId="166EA33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ackend Needs more focus</w:t>
      </w:r>
    </w:p>
    <w:p w14:paraId="2D776100" w14:textId="423CB0B6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Realistic scope of work</w:t>
      </w:r>
    </w:p>
    <w:p w14:paraId="2D53FBA7" w14:textId="42DF6922" w:rsidR="001A774F" w:rsidRDefault="001A774F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Good Communication Improvement</w:t>
      </w:r>
    </w:p>
    <w:p w14:paraId="0FD105F6" w14:textId="556FD843" w:rsidR="006B3FD2" w:rsidRPr="001A774F" w:rsidRDefault="006B3FD2" w:rsidP="001A774F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etter allocation for tasks</w:t>
      </w:r>
    </w:p>
    <w:sectPr w:rsidR="006B3FD2" w:rsidRPr="001A774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160160" w14:textId="77777777" w:rsidR="002B74E2" w:rsidRDefault="002B74E2" w:rsidP="00784F3C">
      <w:pPr>
        <w:spacing w:after="0" w:line="240" w:lineRule="auto"/>
      </w:pPr>
      <w:r>
        <w:separator/>
      </w:r>
    </w:p>
  </w:endnote>
  <w:endnote w:type="continuationSeparator" w:id="0">
    <w:p w14:paraId="748C719D" w14:textId="77777777" w:rsidR="002B74E2" w:rsidRDefault="002B74E2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DE0F8" w14:textId="77777777" w:rsidR="002B74E2" w:rsidRDefault="002B74E2" w:rsidP="00784F3C">
      <w:pPr>
        <w:spacing w:after="0" w:line="240" w:lineRule="auto"/>
      </w:pPr>
      <w:r>
        <w:separator/>
      </w:r>
    </w:p>
  </w:footnote>
  <w:footnote w:type="continuationSeparator" w:id="0">
    <w:p w14:paraId="6E9EE013" w14:textId="77777777" w:rsidR="002B74E2" w:rsidRDefault="002B74E2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56E64EAB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64669">
          <w:rPr>
            <w:b/>
            <w:caps/>
            <w:color w:val="5B9BD5" w:themeColor="accent1"/>
            <w:sz w:val="30"/>
            <w:szCs w:val="30"/>
          </w:rPr>
          <w:t xml:space="preserve">Sprint 2 </w:t>
        </w:r>
        <w:r w:rsidR="00EE2E17">
          <w:rPr>
            <w:b/>
            <w:caps/>
            <w:color w:val="5B9BD5" w:themeColor="accent1"/>
            <w:sz w:val="30"/>
            <w:szCs w:val="30"/>
          </w:rPr>
          <w:t>Internal</w:t>
        </w:r>
        <w:r w:rsidR="00264669">
          <w:rPr>
            <w:b/>
            <w:caps/>
            <w:color w:val="5B9BD5" w:themeColor="accent1"/>
            <w:sz w:val="30"/>
            <w:szCs w:val="30"/>
          </w:rPr>
          <w:t xml:space="preserve"> Meeting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rQUABxdnFywAAAA="/>
  </w:docVars>
  <w:rsids>
    <w:rsidRoot w:val="00784F3C"/>
    <w:rsid w:val="00025034"/>
    <w:rsid w:val="00045BD7"/>
    <w:rsid w:val="000F1BED"/>
    <w:rsid w:val="00133E1B"/>
    <w:rsid w:val="001602C5"/>
    <w:rsid w:val="00186AFB"/>
    <w:rsid w:val="001A774F"/>
    <w:rsid w:val="001E5576"/>
    <w:rsid w:val="00201565"/>
    <w:rsid w:val="002505B0"/>
    <w:rsid w:val="00264669"/>
    <w:rsid w:val="0028202C"/>
    <w:rsid w:val="002B1CAF"/>
    <w:rsid w:val="002B74E2"/>
    <w:rsid w:val="002E14DA"/>
    <w:rsid w:val="002E7453"/>
    <w:rsid w:val="00321E8E"/>
    <w:rsid w:val="00341E05"/>
    <w:rsid w:val="0036751C"/>
    <w:rsid w:val="00397DD0"/>
    <w:rsid w:val="00447173"/>
    <w:rsid w:val="004C0884"/>
    <w:rsid w:val="004E7761"/>
    <w:rsid w:val="004F1CA0"/>
    <w:rsid w:val="00502E24"/>
    <w:rsid w:val="00570C62"/>
    <w:rsid w:val="005A055C"/>
    <w:rsid w:val="00601938"/>
    <w:rsid w:val="00653A3B"/>
    <w:rsid w:val="00671F8C"/>
    <w:rsid w:val="006835F5"/>
    <w:rsid w:val="00696DF5"/>
    <w:rsid w:val="006A5C5C"/>
    <w:rsid w:val="006B3FD2"/>
    <w:rsid w:val="006F1425"/>
    <w:rsid w:val="00701DCD"/>
    <w:rsid w:val="00710E34"/>
    <w:rsid w:val="00724367"/>
    <w:rsid w:val="00762584"/>
    <w:rsid w:val="00776290"/>
    <w:rsid w:val="00784F3C"/>
    <w:rsid w:val="007A5861"/>
    <w:rsid w:val="007B16BB"/>
    <w:rsid w:val="007B32BD"/>
    <w:rsid w:val="007C7E79"/>
    <w:rsid w:val="007F4B13"/>
    <w:rsid w:val="00885F2C"/>
    <w:rsid w:val="008C41A8"/>
    <w:rsid w:val="00933863"/>
    <w:rsid w:val="00957B6A"/>
    <w:rsid w:val="0098240A"/>
    <w:rsid w:val="009D15EE"/>
    <w:rsid w:val="00A64527"/>
    <w:rsid w:val="00AC26A8"/>
    <w:rsid w:val="00AC7E70"/>
    <w:rsid w:val="00BC420D"/>
    <w:rsid w:val="00C013F4"/>
    <w:rsid w:val="00C066DE"/>
    <w:rsid w:val="00C42527"/>
    <w:rsid w:val="00C70759"/>
    <w:rsid w:val="00C73326"/>
    <w:rsid w:val="00CA5207"/>
    <w:rsid w:val="00CD446E"/>
    <w:rsid w:val="00D41463"/>
    <w:rsid w:val="00D914A0"/>
    <w:rsid w:val="00DA38DE"/>
    <w:rsid w:val="00E262AC"/>
    <w:rsid w:val="00E43327"/>
    <w:rsid w:val="00E644A2"/>
    <w:rsid w:val="00E94670"/>
    <w:rsid w:val="00E95F1C"/>
    <w:rsid w:val="00EE2E17"/>
    <w:rsid w:val="00F11632"/>
    <w:rsid w:val="00F23B2B"/>
    <w:rsid w:val="00FE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5A715C"/>
    <w:rsid w:val="0070046E"/>
    <w:rsid w:val="009212FB"/>
    <w:rsid w:val="00924408"/>
    <w:rsid w:val="00A22DC6"/>
    <w:rsid w:val="00AF4D74"/>
    <w:rsid w:val="00B26CAE"/>
    <w:rsid w:val="00B42554"/>
    <w:rsid w:val="00B47F52"/>
    <w:rsid w:val="00C74BED"/>
    <w:rsid w:val="00EE6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Sam Fairs</cp:lastModifiedBy>
  <cp:revision>3</cp:revision>
  <dcterms:created xsi:type="dcterms:W3CDTF">2018-09-17T05:04:00Z</dcterms:created>
  <dcterms:modified xsi:type="dcterms:W3CDTF">2018-09-17T05:22:00Z</dcterms:modified>
</cp:coreProperties>
</file>